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0029A" w:rsidRDefault="004A3453" w14:paraId="523E0795" w14:textId="0D1313FD">
      <w:r>
        <w:t>Build a personal portfolio website using HTML and CSS.</w:t>
      </w:r>
    </w:p>
    <w:p w:rsidR="004A3453" w:rsidRDefault="004A3453" w14:paraId="05DEDADD" w14:textId="63376124">
      <w:r>
        <w:t xml:space="preserve">Create 3 pages </w:t>
      </w:r>
      <w:r w:rsidR="009F24F7">
        <w:t>on</w:t>
      </w:r>
      <w:r>
        <w:t xml:space="preserve"> the website.</w:t>
      </w:r>
    </w:p>
    <w:p w:rsidR="004A3453" w:rsidRDefault="004A3453" w14:paraId="69D039F2" w14:textId="0B7DFF74">
      <w:r>
        <w:tab/>
      </w:r>
      <w:r>
        <w:t>Home page – Welcome message</w:t>
      </w:r>
      <w:r w:rsidR="009F24F7">
        <w:t xml:space="preserve">, </w:t>
      </w:r>
      <w:r>
        <w:t xml:space="preserve"> </w:t>
      </w:r>
      <w:r w:rsidR="009F24F7">
        <w:t xml:space="preserve">an </w:t>
      </w:r>
      <w:r>
        <w:t>image and an introduction.</w:t>
      </w:r>
    </w:p>
    <w:p w:rsidR="004A3453" w:rsidRDefault="004A3453" w14:paraId="58A964E4" w14:textId="7BBDAEDF">
      <w:r>
        <w:tab/>
      </w:r>
      <w:r>
        <w:tab/>
      </w:r>
      <w:r>
        <w:tab/>
      </w:r>
      <w:r>
        <w:t>Menu or Link for Login(to know more about you</w:t>
      </w:r>
      <w:r w:rsidR="009F24F7">
        <w:t>)</w:t>
      </w:r>
      <w:r>
        <w:t>, Contact Us</w:t>
      </w:r>
    </w:p>
    <w:p w:rsidR="005C730B" w:rsidP="005C730B" w:rsidRDefault="004A3453" w14:paraId="388D9EFA" w14:textId="77777777">
      <w:pPr>
        <w:spacing w:after="0" w:line="240" w:lineRule="auto"/>
        <w:ind w:left="720"/>
      </w:pPr>
      <w:r>
        <w:t>Login page – Username, password</w:t>
      </w:r>
      <w:r w:rsidR="009F24F7">
        <w:t xml:space="preserve"> text fields, register and login buttons to move a page with </w:t>
      </w:r>
      <w:r w:rsidR="005C730B">
        <w:t xml:space="preserve">       </w:t>
      </w:r>
    </w:p>
    <w:p w:rsidR="004A3453" w:rsidP="005C730B" w:rsidRDefault="009F24F7" w14:paraId="6B371892" w14:textId="2557E834">
      <w:pPr>
        <w:spacing w:after="0" w:line="240" w:lineRule="auto"/>
        <w:ind w:left="1932"/>
      </w:pPr>
      <w:r>
        <w:t xml:space="preserve">Academics details( linked to your education details)Projects(linked to </w:t>
      </w:r>
      <w:r w:rsidR="00357AF3">
        <w:t xml:space="preserve">the </w:t>
      </w:r>
      <w:r>
        <w:t>list of projects, Personal( linked to your personal details)</w:t>
      </w:r>
      <w:r w:rsidR="002134BB">
        <w:t xml:space="preserve">, gallery (photos of achievements, events </w:t>
      </w:r>
      <w:proofErr w:type="spellStart"/>
      <w:r>
        <w:t>etc</w:t>
      </w:r>
      <w:proofErr w:type="spellEnd"/>
      <w:r w:rsidR="002134BB">
        <w:t>)</w:t>
      </w:r>
      <w:r>
        <w:t xml:space="preserve">. </w:t>
      </w:r>
    </w:p>
    <w:p w:rsidR="004A3453" w:rsidRDefault="004A3453" w14:paraId="1B3412A7" w14:textId="4BD9C91D">
      <w:r>
        <w:tab/>
      </w:r>
      <w:r>
        <w:t>Contact us page</w:t>
      </w:r>
      <w:r w:rsidR="009F24F7">
        <w:t>: To write a message to you to your email</w:t>
      </w:r>
      <w:r w:rsidR="005C730B">
        <w:t xml:space="preserve"> along with Captcha.</w:t>
      </w:r>
    </w:p>
    <w:p w:rsidR="002134BB" w:rsidRDefault="002134BB" w14:paraId="26F9B08D" w14:textId="5D132C39"/>
    <w:p w:rsidR="005C730B" w:rsidP="005C730B" w:rsidRDefault="002134BB" w14:paraId="7909F155" w14:textId="77777777">
      <w:pPr>
        <w:pStyle w:val="ListParagraph"/>
        <w:numPr>
          <w:ilvl w:val="0"/>
          <w:numId w:val="2"/>
        </w:numPr>
      </w:pPr>
      <w:r>
        <w:t>Use inline styles for</w:t>
      </w:r>
      <w:r w:rsidR="00AE5F70">
        <w:t xml:space="preserve"> </w:t>
      </w:r>
      <w:r w:rsidR="005C730B">
        <w:t>Academic contents.</w:t>
      </w:r>
    </w:p>
    <w:p w:rsidR="002134BB" w:rsidP="005C730B" w:rsidRDefault="002134BB" w14:paraId="3C879CE4" w14:textId="210C89AA">
      <w:pPr>
        <w:pStyle w:val="ListParagraph"/>
        <w:numPr>
          <w:ilvl w:val="0"/>
          <w:numId w:val="2"/>
        </w:numPr>
      </w:pPr>
      <w:r>
        <w:t xml:space="preserve">Use </w:t>
      </w:r>
      <w:r w:rsidR="00AE5F70">
        <w:t xml:space="preserve">an </w:t>
      </w:r>
      <w:r>
        <w:t xml:space="preserve">internal stylesheet for font type </w:t>
      </w:r>
      <w:r w:rsidR="00AE5F70">
        <w:t>on</w:t>
      </w:r>
      <w:r>
        <w:t xml:space="preserve"> each page</w:t>
      </w:r>
      <w:r w:rsidR="00AE5F70">
        <w:t xml:space="preserve"> using id selector and class selector</w:t>
      </w:r>
      <w:r w:rsidR="00357AF3">
        <w:t xml:space="preserve"> for font color or font type, margin, margin color, thickness</w:t>
      </w:r>
      <w:r w:rsidR="00C75CCA">
        <w:t>,</w:t>
      </w:r>
      <w:r w:rsidR="00357AF3">
        <w:t xml:space="preserve"> etc.</w:t>
      </w:r>
    </w:p>
    <w:p w:rsidR="00357AF3" w:rsidP="005C730B" w:rsidRDefault="002134BB" w14:paraId="00C0FFFC" w14:textId="6C3C3E65">
      <w:pPr>
        <w:pStyle w:val="ListParagraph"/>
        <w:numPr>
          <w:ilvl w:val="0"/>
          <w:numId w:val="2"/>
        </w:numPr>
      </w:pPr>
      <w:r>
        <w:t xml:space="preserve">Use </w:t>
      </w:r>
      <w:r w:rsidR="00AE5F70">
        <w:t xml:space="preserve">an </w:t>
      </w:r>
      <w:r>
        <w:t>external style sheet for the background image and font color across all pages</w:t>
      </w:r>
      <w:r w:rsidR="00357AF3">
        <w:t xml:space="preserve"> using the id selector and class selector for font color, margin, margin color, thickness</w:t>
      </w:r>
      <w:r w:rsidR="00C75CCA">
        <w:t>,</w:t>
      </w:r>
      <w:r w:rsidR="00357AF3">
        <w:t xml:space="preserve"> etc.</w:t>
      </w:r>
    </w:p>
    <w:p w:rsidR="00357AF3" w:rsidP="005C730B" w:rsidRDefault="00357AF3" w14:paraId="15FEB82D" w14:textId="02C72C4A">
      <w:pPr>
        <w:pStyle w:val="ListParagraph"/>
        <w:numPr>
          <w:ilvl w:val="0"/>
          <w:numId w:val="2"/>
        </w:numPr>
      </w:pPr>
      <w:r>
        <w:t xml:space="preserve">Use </w:t>
      </w:r>
      <w:r w:rsidR="00C75CCA">
        <w:t xml:space="preserve">any </w:t>
      </w:r>
      <w:r>
        <w:t xml:space="preserve">two semantic tags for </w:t>
      </w:r>
      <w:r w:rsidR="00C75CCA">
        <w:t xml:space="preserve">the </w:t>
      </w:r>
      <w:r>
        <w:t>contents of the pages.</w:t>
      </w:r>
    </w:p>
    <w:p w:rsidR="005C730B" w:rsidP="005C730B" w:rsidRDefault="005C730B" w14:paraId="2BB5844A" w14:textId="73BAB6EE" w14:noSpellErr="1">
      <w:pPr>
        <w:pStyle w:val="ListParagraph"/>
        <w:numPr>
          <w:ilvl w:val="0"/>
          <w:numId w:val="2"/>
        </w:numPr>
        <w:rPr/>
      </w:pPr>
      <w:r w:rsidR="005C730B">
        <w:rPr/>
        <w:t>Use flex style for the gallery page.</w:t>
      </w:r>
    </w:p>
    <w:p w:rsidR="23F810D2" w:rsidP="3C4112DB" w:rsidRDefault="23F810D2" w14:paraId="10EF04E8" w14:textId="2BAA3EDD">
      <w:pPr>
        <w:pStyle w:val="ListParagraph"/>
        <w:numPr>
          <w:ilvl w:val="0"/>
          <w:numId w:val="2"/>
        </w:numPr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3C4112DB" w:rsidR="23F810D2">
        <w:rPr>
          <w:rFonts w:ascii="Aptos" w:hAnsi="Aptos" w:eastAsia="Aptos" w:cs="Aptos"/>
          <w:noProof w:val="0"/>
          <w:sz w:val="22"/>
          <w:szCs w:val="22"/>
          <w:lang w:val="en-US"/>
        </w:rPr>
        <w:t>Add validation for username and password.</w:t>
      </w:r>
    </w:p>
    <w:p w:rsidR="23F810D2" w:rsidP="3C4112DB" w:rsidRDefault="23F810D2" w14:paraId="3D5D5291" w14:textId="50F0BBA0">
      <w:pPr>
        <w:pStyle w:val="ListParagraph"/>
        <w:numPr>
          <w:ilvl w:val="0"/>
          <w:numId w:val="2"/>
        </w:numPr>
        <w:spacing w:before="0" w:beforeAutospacing="off" w:after="0" w:afterAutospacing="off" w:line="257" w:lineRule="auto"/>
        <w:ind w:right="0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3C4112DB" w:rsidR="23F810D2">
        <w:rPr>
          <w:rFonts w:ascii="Aptos" w:hAnsi="Aptos" w:eastAsia="Aptos" w:cs="Aptos"/>
          <w:noProof w:val="0"/>
          <w:sz w:val="22"/>
          <w:szCs w:val="22"/>
          <w:lang w:val="en-US"/>
        </w:rPr>
        <w:t>Show the strength of the password using the color bar.</w:t>
      </w:r>
    </w:p>
    <w:p w:rsidR="23F810D2" w:rsidP="3C4112DB" w:rsidRDefault="23F810D2" w14:paraId="7DC76318" w14:textId="7B73E9A8">
      <w:pPr>
        <w:pStyle w:val="ListParagraph"/>
        <w:numPr>
          <w:ilvl w:val="0"/>
          <w:numId w:val="2"/>
        </w:numPr>
        <w:spacing w:before="0" w:beforeAutospacing="off" w:after="0" w:afterAutospacing="off" w:line="257" w:lineRule="auto"/>
        <w:ind w:right="0"/>
        <w:rPr>
          <w:rFonts w:ascii="Aptos" w:hAnsi="Aptos" w:eastAsia="Aptos" w:cs="Aptos"/>
          <w:noProof w:val="0"/>
          <w:sz w:val="22"/>
          <w:szCs w:val="22"/>
          <w:lang w:val="en-US"/>
        </w:rPr>
      </w:pPr>
      <w:r w:rsidRPr="3C4112DB" w:rsidR="23F810D2">
        <w:rPr>
          <w:rFonts w:ascii="Aptos" w:hAnsi="Aptos" w:eastAsia="Aptos" w:cs="Aptos"/>
          <w:noProof w:val="0"/>
          <w:sz w:val="22"/>
          <w:szCs w:val="22"/>
          <w:lang w:val="en-US"/>
        </w:rPr>
        <w:t>Include a form to enter the keywords of the project( for which u seek help)and list the projects related to those keywords.</w:t>
      </w:r>
    </w:p>
    <w:p w:rsidR="3C4112DB" w:rsidP="3C4112DB" w:rsidRDefault="3C4112DB" w14:paraId="0DAF75B7" w14:textId="46DF4B6A">
      <w:pPr>
        <w:pStyle w:val="ListParagraph"/>
        <w:spacing w:before="0" w:beforeAutospacing="off" w:after="160" w:afterAutospacing="off" w:line="257" w:lineRule="auto"/>
        <w:ind w:left="720" w:right="0"/>
        <w:rPr>
          <w:rFonts w:ascii="Aptos" w:hAnsi="Aptos" w:eastAsia="Aptos" w:cs="Aptos"/>
          <w:noProof w:val="0"/>
          <w:sz w:val="22"/>
          <w:szCs w:val="22"/>
          <w:lang w:val="en-US"/>
        </w:rPr>
      </w:pPr>
    </w:p>
    <w:p w:rsidR="005C730B" w:rsidP="005C730B" w:rsidRDefault="005C730B" w14:paraId="653738F6" w14:textId="77777777">
      <w:pPr>
        <w:ind w:left="360"/>
      </w:pPr>
    </w:p>
    <w:p w:rsidR="005C730B" w:rsidP="00357AF3" w:rsidRDefault="005C730B" w14:paraId="71F11371" w14:textId="77777777"/>
    <w:p w:rsidR="005C730B" w:rsidP="00357AF3" w:rsidRDefault="005C730B" w14:paraId="046BF130" w14:textId="77777777"/>
    <w:p w:rsidR="005C730B" w:rsidP="00357AF3" w:rsidRDefault="005C730B" w14:paraId="609DF0C5" w14:textId="77777777"/>
    <w:p w:rsidR="00357AF3" w:rsidP="00357AF3" w:rsidRDefault="00357AF3" w14:paraId="02122849" w14:textId="77777777"/>
    <w:p w:rsidR="00357AF3" w:rsidP="00357AF3" w:rsidRDefault="00357AF3" w14:paraId="54EFC55F" w14:textId="77777777"/>
    <w:p w:rsidR="002134BB" w:rsidRDefault="002134BB" w14:paraId="53E4782E" w14:textId="67EC452D"/>
    <w:p w:rsidR="002134BB" w:rsidRDefault="002134BB" w14:paraId="4AC4045E" w14:textId="77777777"/>
    <w:p w:rsidR="002134BB" w:rsidRDefault="002134BB" w14:paraId="7426FA3E" w14:textId="77777777"/>
    <w:p w:rsidR="002134BB" w:rsidRDefault="002134BB" w14:paraId="3F758863" w14:textId="77777777"/>
    <w:p w:rsidR="009F24F7" w:rsidRDefault="009F24F7" w14:paraId="0E53F74E" w14:textId="77777777"/>
    <w:sectPr w:rsidR="009F24F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4">
    <w:nsid w:val="3e5b0fcb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214c66d0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70127db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BA9060B"/>
    <w:multiLevelType w:val="hybridMultilevel"/>
    <w:tmpl w:val="2BC6B2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1FB0D98"/>
    <w:multiLevelType w:val="hybridMultilevel"/>
    <w:tmpl w:val="060A1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4">
    <w:abstractNumId w:val="3"/>
  </w:num>
  <w:num w:numId="3">
    <w:abstractNumId w:val="2"/>
  </w:num>
  <w:num w:numId="1" w16cid:durableId="1133719181">
    <w:abstractNumId w:val="0"/>
  </w:num>
  <w:num w:numId="2" w16cid:durableId="76507547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sDAwNDA1NLIwNDVW0lEKTi0uzszPAykwrAUALIEWDCwAAAA="/>
  </w:docVars>
  <w:rsids>
    <w:rsidRoot w:val="004A3453"/>
    <w:rsid w:val="002134BB"/>
    <w:rsid w:val="00357AF3"/>
    <w:rsid w:val="004A3453"/>
    <w:rsid w:val="005C730B"/>
    <w:rsid w:val="0065755F"/>
    <w:rsid w:val="00925CF5"/>
    <w:rsid w:val="009C594E"/>
    <w:rsid w:val="009F24F7"/>
    <w:rsid w:val="00A0029A"/>
    <w:rsid w:val="00AE5F70"/>
    <w:rsid w:val="00C75CCA"/>
    <w:rsid w:val="00EC0F7E"/>
    <w:rsid w:val="00EF7BEB"/>
    <w:rsid w:val="23F810D2"/>
    <w:rsid w:val="3C41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8ADC06"/>
  <w15:chartTrackingRefBased/>
  <w15:docId w15:val="{6BE8D4F9-5B93-4C8F-942A-98173E16889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453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3453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34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34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34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34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34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34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34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A3453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4A3453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4A3453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A3453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A3453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4A3453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4A3453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4A3453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A34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3453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A345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34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4A34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3453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4A34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34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34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3453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A34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345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s. Radha D</dc:creator>
  <keywords/>
  <dc:description/>
  <lastModifiedBy>Dr. Radha D</lastModifiedBy>
  <revision>6</revision>
  <dcterms:created xsi:type="dcterms:W3CDTF">2024-08-02T09:15:00.0000000Z</dcterms:created>
  <dcterms:modified xsi:type="dcterms:W3CDTF">2024-08-08T09:19:52.93192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e7c963-806c-4d62-96bb-2f5856b6d966</vt:lpwstr>
  </property>
</Properties>
</file>